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4E5C" w:rsidRDefault="00E94E5C" w:rsidP="00E94E5C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b/>
          <w:color w:val="000000" w:themeColor="text1"/>
          <w:sz w:val="40"/>
          <w:szCs w:val="40"/>
        </w:rPr>
        <w:t>5 closest L</w:t>
      </w:r>
      <w:r w:rsidRPr="00E94E5C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ocations</w:t>
      </w:r>
      <w:r>
        <w:rPr>
          <w:rFonts w:ascii="Times New Roman" w:hAnsi="Times New Roman" w:cs="Times New Roman"/>
          <w:b/>
          <w:color w:val="000000" w:themeColor="text1"/>
          <w:sz w:val="40"/>
          <w:szCs w:val="40"/>
        </w:rPr>
        <w:t>/Address case</w:t>
      </w:r>
      <w:r w:rsidRPr="00E94E5C">
        <w:rPr>
          <w:rFonts w:ascii="Times New Roman" w:hAnsi="Times New Roman" w:cs="Times New Roman"/>
          <w:b/>
          <w:color w:val="000000" w:themeColor="text1"/>
          <w:sz w:val="40"/>
          <w:szCs w:val="40"/>
        </w:rPr>
        <w:t xml:space="preserve"> </w:t>
      </w:r>
      <w:proofErr w:type="gramStart"/>
      <w:r w:rsidRPr="00E94E5C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study</w:t>
      </w:r>
      <w:proofErr w:type="gramEnd"/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igh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-</w:t>
      </w: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vel functional requirement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>s</w:t>
      </w: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:</w:t>
      </w:r>
    </w:p>
    <w:p w:rsidR="00E94E5C" w:rsidRDefault="00E94E5C" w:rsidP="00E94E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uild a simple .NET application that allows a user to enter </w:t>
      </w:r>
      <w:r w:rsidRPr="00E94E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y real</w:t>
      </w:r>
    </w:p>
    <w:p w:rsidR="00E94E5C" w:rsidRPr="00E94E5C" w:rsidRDefault="00E94E5C" w:rsidP="00E94E5C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E94E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ustralian address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  <w:proofErr w:type="gramEnd"/>
    </w:p>
    <w:p w:rsid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Based on that address, the application finds 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 closest locations (from the addresses in the provided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XT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file given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).</w:t>
      </w:r>
    </w:p>
    <w:p w:rsid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E94E5C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utput 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ould be a list of addresses, sorted </w:t>
      </w:r>
      <w:r w:rsidRPr="00E94E5C">
        <w:rPr>
          <w:rFonts w:ascii="Times New Roman" w:hAnsi="Times New Roman" w:cs="Times New Roman"/>
          <w:iCs/>
          <w:color w:val="000000" w:themeColor="text1"/>
          <w:sz w:val="24"/>
          <w:szCs w:val="24"/>
        </w:rPr>
        <w:t>closest first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:rsidR="000C7172" w:rsidRPr="00E94E5C" w:rsidRDefault="00E94E5C" w:rsidP="00E94E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distance in kilometers should be visible for each result.</w:t>
      </w:r>
    </w:p>
    <w:p w:rsid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nimum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technical </w:t>
      </w:r>
      <w:r w:rsidRPr="00E94E5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quirements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:</w:t>
      </w:r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94E5C" w:rsidRPr="00E94E5C" w:rsidRDefault="00E94E5C" w:rsidP="00E94E5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You can use whatever implementation method and algorithm you like for your application, so long as: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underlying platform is .NET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business logic and algorithm is correct (but a “flat surface” calculation is fine)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“search” business logic (i.e. the ability to search for an address and find the 5 closest locations)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s exposed via an API, written by you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API has appropriate code coverage by unit tests and an appropriate structure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output of the application contains the right information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solution comes with a “readme” file containing any relevant instructions</w:t>
      </w:r>
    </w:p>
    <w:p w:rsidR="00E94E5C" w:rsidRPr="00E94E5C" w:rsidRDefault="00E94E5C" w:rsidP="00E94E5C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color w:val="000000" w:themeColor="text1"/>
          <w:sz w:val="24"/>
          <w:szCs w:val="24"/>
        </w:rPr>
        <w:t>The solution can be built and run by using the F5 command in Visual Studio</w:t>
      </w:r>
    </w:p>
    <w:p w:rsidR="00E94E5C" w:rsidRPr="00E94E5C" w:rsidRDefault="00E94E5C" w:rsidP="00E94E5C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94E5C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How to use solution: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ou should have a Visual Studio 2019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ou should have a .NET framework 4.7.2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You need to Sync a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 from here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nce you are done with pulling the project from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can directly use F5 for running it.</w:t>
      </w:r>
    </w:p>
    <w:p w:rsidR="00E94E5C" w:rsidRDefault="00E94E5C" w:rsidP="00E94E5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Once you get the Address.aspx page you need to follow the below steps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Enter any address which you want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s per requirement</w:t>
      </w:r>
      <w:r w:rsidR="005B1ABB">
        <w:rPr>
          <w:rFonts w:ascii="Times New Roman" w:hAnsi="Times New Roman" w:cs="Times New Roman"/>
          <w:color w:val="000000" w:themeColor="text1"/>
          <w:sz w:val="24"/>
          <w:szCs w:val="24"/>
        </w:rPr>
        <w:t>,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you can add </w:t>
      </w:r>
      <w:r w:rsidR="005B1AB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Australian Address.</w:t>
      </w:r>
    </w:p>
    <w:p w:rsidR="00E94E5C" w:rsidRDefault="00E94E5C" w:rsidP="00E94E5C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>
            <wp:extent cx="3280410" cy="303276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303628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n click on Submit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You will get 5 closet locations from the entered location.</w:t>
      </w:r>
    </w:p>
    <w:p w:rsidR="00E94E5C" w:rsidRDefault="00E94E5C" w:rsidP="00E94E5C">
      <w:pPr>
        <w:pStyle w:val="ListParagraph"/>
        <w:numPr>
          <w:ilvl w:val="2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is application will also show you the distance.</w:t>
      </w:r>
    </w:p>
    <w:p w:rsidR="00E94E5C" w:rsidRDefault="00E94E5C" w:rsidP="00E94E5C">
      <w:pPr>
        <w:pStyle w:val="ListParagraph"/>
        <w:ind w:left="1440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>
            <wp:extent cx="4023360" cy="4213860"/>
            <wp:effectExtent l="1905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213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1D74" w:rsidRDefault="00AF1D74" w:rsidP="00E94E5C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94E5C" w:rsidRDefault="00E94E5C" w:rsidP="00E94E5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Solution Structure: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s per mentions, I use </w:t>
      </w:r>
      <w:proofErr w:type="spellStart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icontroller</w:t>
      </w:r>
      <w:proofErr w:type="spellEnd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 business logic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is API is internally created in the project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I provides all the information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first API call is heavy, but once you make the call the subsequent call for this application will be smooth as I implemented cache which has expiry right now of 60 min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 also have validation at the places where it is </w:t>
      </w:r>
      <w:proofErr w:type="gramStart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quired .</w:t>
      </w:r>
      <w:proofErr w:type="gramEnd"/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 also have exception handling for risk-prone code in place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 also have garbage management in place.</w:t>
      </w:r>
    </w:p>
    <w:p w:rsidR="00E94E5C" w:rsidRDefault="00E94E5C" w:rsidP="00E94E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 also have </w:t>
      </w:r>
      <w:r w:rsidR="005B1AB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Unit test project in place which test </w:t>
      </w:r>
      <w:proofErr w:type="spellStart"/>
      <w:proofErr w:type="gramStart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pi</w:t>
      </w:r>
      <w:proofErr w:type="spellEnd"/>
      <w:proofErr w:type="gramEnd"/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rom backend with some test data.</w:t>
      </w:r>
    </w:p>
    <w:p w:rsidR="00E94E5C" w:rsidRDefault="00E853F1" w:rsidP="00E94E5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creating this solution I used Google Maps API so bit credit goes to Google Maps API services.</w:t>
      </w:r>
    </w:p>
    <w:p w:rsidR="00E853F1" w:rsidRDefault="00E853F1" w:rsidP="00E94E5C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f:</w:t>
      </w:r>
    </w:p>
    <w:p w:rsidR="00E853F1" w:rsidRDefault="00E853F1" w:rsidP="00E94E5C">
      <w:hyperlink r:id="rId7" w:history="1">
        <w:r>
          <w:rPr>
            <w:rStyle w:val="Hyperlink"/>
          </w:rPr>
          <w:t>https://console.cloud.google.com/google/maps-apis/overview</w:t>
        </w:r>
      </w:hyperlink>
    </w:p>
    <w:p w:rsidR="005722A2" w:rsidRPr="00E94E5C" w:rsidRDefault="005722A2" w:rsidP="00E94E5C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hyperlink r:id="rId8" w:history="1">
        <w:r>
          <w:rPr>
            <w:rStyle w:val="Hyperlink"/>
          </w:rPr>
          <w:t>https://developers.google.com/maps/documentation/javascript/directions</w:t>
        </w:r>
      </w:hyperlink>
    </w:p>
    <w:sectPr w:rsidR="005722A2" w:rsidRPr="00E94E5C" w:rsidSect="000C7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5F25B6"/>
    <w:multiLevelType w:val="hybridMultilevel"/>
    <w:tmpl w:val="239A56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0EE10F5"/>
    <w:multiLevelType w:val="hybridMultilevel"/>
    <w:tmpl w:val="815043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8FD36F9"/>
    <w:multiLevelType w:val="hybridMultilevel"/>
    <w:tmpl w:val="021688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F1D7F79"/>
    <w:multiLevelType w:val="hybridMultilevel"/>
    <w:tmpl w:val="8AA8C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1D019C2"/>
    <w:multiLevelType w:val="multilevel"/>
    <w:tmpl w:val="F768EC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3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0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1800"/>
      </w:pPr>
      <w:rPr>
        <w:rFonts w:hint="default"/>
      </w:rPr>
    </w:lvl>
  </w:abstractNum>
  <w:abstractNum w:abstractNumId="5">
    <w:nsid w:val="75AF17BD"/>
    <w:multiLevelType w:val="hybridMultilevel"/>
    <w:tmpl w:val="CDC205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8612EB"/>
    <w:multiLevelType w:val="hybridMultilevel"/>
    <w:tmpl w:val="0742A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2"/>
  </w:num>
  <w:num w:numId="4">
    <w:abstractNumId w:val="1"/>
  </w:num>
  <w:num w:numId="5">
    <w:abstractNumId w:val="4"/>
  </w:num>
  <w:num w:numId="6">
    <w:abstractNumId w:val="3"/>
  </w:num>
  <w:num w:numId="7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rG0NLM0MDYzMzYwMzdV0lEKTi0uzszPAykwrAUAqVXE3CwAAAA="/>
  </w:docVars>
  <w:rsids>
    <w:rsidRoot w:val="00E94E5C"/>
    <w:rsid w:val="000751EA"/>
    <w:rsid w:val="000C7172"/>
    <w:rsid w:val="005722A2"/>
    <w:rsid w:val="005B1ABB"/>
    <w:rsid w:val="00AF1D74"/>
    <w:rsid w:val="00E853F1"/>
    <w:rsid w:val="00E94E5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71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E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94E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E5C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E853F1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ps/documentation/javascript/direction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nsole.cloud.google.com/google/maps-apis/overvi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389</Words>
  <Characters>2221</Characters>
  <Application>Microsoft Office Word</Application>
  <DocSecurity>0</DocSecurity>
  <Lines>18</Lines>
  <Paragraphs>5</Paragraphs>
  <ScaleCrop>false</ScaleCrop>
  <Company/>
  <LinksUpToDate>false</LinksUpToDate>
  <CharactersWithSpaces>26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hil Kulkarni</dc:creator>
  <cp:lastModifiedBy>Nikhil Kulkarni</cp:lastModifiedBy>
  <cp:revision>5</cp:revision>
  <dcterms:created xsi:type="dcterms:W3CDTF">2020-02-01T02:15:00Z</dcterms:created>
  <dcterms:modified xsi:type="dcterms:W3CDTF">2020-02-01T04:08:00Z</dcterms:modified>
</cp:coreProperties>
</file>